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46F76" w14:textId="77777777" w:rsidR="00581E86" w:rsidRDefault="00581E86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</w:p>
    <w:p w14:paraId="4CE4DC28" w14:textId="77777777" w:rsidR="00D729A6" w:rsidRDefault="00E875B7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12C7E81C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02DEBFA7" w14:textId="77777777" w:rsidR="00D729A6" w:rsidRDefault="00E875B7" w:rsidP="00D729A6">
      <w:r>
        <w:rPr>
          <w:noProof/>
          <w:lang w:val="en-US"/>
        </w:rPr>
        <w:pict w14:anchorId="1A20245C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4DAC71CE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5E1F9B03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366B2A55" w14:textId="77777777" w:rsidR="00D729A6" w:rsidRDefault="00E875B7" w:rsidP="00D729A6">
      <w:r>
        <w:rPr>
          <w:noProof/>
          <w:lang w:val="en-US"/>
        </w:rPr>
        <w:pict w14:anchorId="7D8AA7C4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4E6A0E7E" w14:textId="4E0C3037" w:rsidR="00D729A6" w:rsidRPr="00ED5A07" w:rsidRDefault="00816911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Sequential Multiplier</w:t>
                  </w:r>
                </w:p>
              </w:txbxContent>
            </v:textbox>
          </v:rect>
        </w:pict>
      </w:r>
    </w:p>
    <w:p w14:paraId="4843CF5B" w14:textId="77777777" w:rsidR="00D729A6" w:rsidRDefault="00D729A6" w:rsidP="00D729A6"/>
    <w:p w14:paraId="6C76A3AF" w14:textId="77777777" w:rsidR="00D729A6" w:rsidRDefault="00D729A6" w:rsidP="00D729A6"/>
    <w:p w14:paraId="1E72514F" w14:textId="77777777" w:rsidR="00D729A6" w:rsidRDefault="00D729A6" w:rsidP="00D729A6"/>
    <w:p w14:paraId="22A60A5C" w14:textId="77777777" w:rsidR="00D729A6" w:rsidRDefault="00D729A6" w:rsidP="00D729A6"/>
    <w:p w14:paraId="56E829E9" w14:textId="77777777" w:rsidR="00D729A6" w:rsidRDefault="00D729A6" w:rsidP="00D729A6"/>
    <w:p w14:paraId="239CBC38" w14:textId="77777777" w:rsidR="00D729A6" w:rsidRDefault="00D729A6" w:rsidP="00D729A6"/>
    <w:p w14:paraId="4EED6B63" w14:textId="77777777" w:rsidR="00D729A6" w:rsidRDefault="00D729A6" w:rsidP="00D729A6"/>
    <w:p w14:paraId="053D93E7" w14:textId="77777777" w:rsidR="00D729A6" w:rsidRDefault="00D729A6" w:rsidP="00D729A6"/>
    <w:p w14:paraId="265FBDB7" w14:textId="77777777" w:rsidR="00D729A6" w:rsidRDefault="00E875B7" w:rsidP="00D729A6">
      <w:r>
        <w:rPr>
          <w:noProof/>
          <w:lang w:eastAsia="en-IN"/>
        </w:rPr>
        <w:pict w14:anchorId="4B52F6B3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41FDE32E" w14:textId="77777777" w:rsidR="00D729A6" w:rsidRDefault="00D729A6" w:rsidP="00D729A6"/>
    <w:p w14:paraId="44014369" w14:textId="77777777" w:rsidR="00D729A6" w:rsidRDefault="00D729A6" w:rsidP="00D729A6"/>
    <w:p w14:paraId="7F83FBF7" w14:textId="77777777" w:rsidR="00D729A6" w:rsidRDefault="00D729A6" w:rsidP="00D729A6"/>
    <w:p w14:paraId="0566375C" w14:textId="77777777" w:rsidR="00D729A6" w:rsidRDefault="00E875B7" w:rsidP="00D729A6">
      <w:r>
        <w:rPr>
          <w:noProof/>
          <w:lang w:eastAsia="en-IN"/>
        </w:rPr>
        <w:pict w14:anchorId="48CF0B77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3D666504" w14:textId="77777777" w:rsidR="00D729A6" w:rsidRDefault="00D729A6" w:rsidP="00D729A6"/>
    <w:p w14:paraId="1C3E24D2" w14:textId="77777777" w:rsidR="00D729A6" w:rsidRDefault="00D729A6" w:rsidP="00D729A6"/>
    <w:p w14:paraId="17174204" w14:textId="77777777" w:rsidR="00D729A6" w:rsidRDefault="00E875B7" w:rsidP="00D729A6">
      <w:r>
        <w:rPr>
          <w:noProof/>
          <w:lang w:val="en-US"/>
        </w:rPr>
        <w:pict w14:anchorId="49F7B749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7E63BF09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53A4B773" w14:textId="44A281E6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14:paraId="724C4FFE" w14:textId="77777777" w:rsidR="00D729A6" w:rsidRDefault="00D729A6" w:rsidP="00D729A6"/>
    <w:p w14:paraId="74A5BA7B" w14:textId="77777777" w:rsidR="00D729A6" w:rsidRDefault="00D729A6" w:rsidP="00D729A6"/>
    <w:p w14:paraId="14F00097" w14:textId="77777777" w:rsidR="00D729A6" w:rsidRDefault="00E875B7" w:rsidP="00D729A6">
      <w:r>
        <w:rPr>
          <w:noProof/>
          <w:lang w:eastAsia="en-IN"/>
        </w:rPr>
        <w:pict w14:anchorId="3F3F4A4E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565356BA" w14:textId="77777777" w:rsidR="00D729A6" w:rsidRDefault="00D729A6" w:rsidP="00D729A6"/>
    <w:p w14:paraId="56330E69" w14:textId="77777777" w:rsidR="00D729A6" w:rsidRDefault="00D729A6" w:rsidP="00D729A6"/>
    <w:p w14:paraId="7FBCC11C" w14:textId="77777777" w:rsidR="00D729A6" w:rsidRDefault="00D729A6" w:rsidP="00D729A6"/>
    <w:p w14:paraId="07494FC1" w14:textId="77777777" w:rsidR="00D729A6" w:rsidRDefault="00D729A6" w:rsidP="00D729A6"/>
    <w:p w14:paraId="228546E7" w14:textId="77777777" w:rsidR="00D729A6" w:rsidRDefault="00867AC4" w:rsidP="00867AC4">
      <w:pPr>
        <w:tabs>
          <w:tab w:val="left" w:pos="8573"/>
        </w:tabs>
      </w:pPr>
      <w:r>
        <w:tab/>
      </w:r>
    </w:p>
    <w:p w14:paraId="6DFDD0B3" w14:textId="77777777" w:rsidR="009F4B42" w:rsidRDefault="00816911" w:rsidP="001159AD">
      <w:pPr>
        <w:pStyle w:val="NoSpacing"/>
        <w:jc w:val="center"/>
      </w:pPr>
      <w:r w:rsidRPr="00816911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Sequential Multiplier </w:t>
      </w: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 w:rsidR="00E875B7">
            <w:rPr>
              <w:rFonts w:eastAsiaTheme="majorEastAsia" w:cstheme="majorBidi"/>
              <w:noProof/>
              <w:lang w:eastAsia="zh-TW"/>
            </w:rPr>
            <w:pict w14:anchorId="7A12638E">
              <v:rect id="_x0000_s1026" style="position:absolute;left:0;text-align:left;margin-left:0;margin-top:0;width:641.75pt;height:64pt;z-index:25163364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 w:rsidR="00E875B7">
            <w:rPr>
              <w:rFonts w:eastAsiaTheme="majorEastAsia" w:cstheme="majorBidi"/>
              <w:noProof/>
              <w:lang w:eastAsia="zh-TW"/>
            </w:rPr>
            <w:pict w14:anchorId="2E823AE5">
              <v:rect id="_x0000_s1029" style="position:absolute;left:0;text-align:left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 w:rsidR="00E875B7">
            <w:rPr>
              <w:rFonts w:eastAsiaTheme="majorEastAsia" w:cstheme="majorBidi"/>
              <w:noProof/>
              <w:lang w:eastAsia="zh-TW"/>
            </w:rPr>
            <w:pict w14:anchorId="551A23DB"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14:paraId="3D3C597D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4F41F0FE" w14:textId="77777777" w:rsidR="00581E86" w:rsidRDefault="001159AD" w:rsidP="00816911">
      <w:r>
        <w:br/>
      </w:r>
      <w:r w:rsidR="00816911">
        <w:t>Sequential Multiplier is an electronic circuit used in digital electronics, to multiply two binary numbers. It is built using binary adder and other possible sequential circuits. A variety of computer arithmetic techniques can be used to implement a digital multiplier. Most techniques involve computing a set of partial products, and then summing the partial products together.</w:t>
      </w:r>
      <w:r w:rsidR="00E33737" w:rsidRPr="00E33737">
        <w:t xml:space="preserve"> </w:t>
      </w:r>
    </w:p>
    <w:p w14:paraId="2FC71F49" w14:textId="77777777" w:rsidR="00F64D1C" w:rsidRDefault="00E875B7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pict w14:anchorId="66DE5908">
          <v:rect id="_x0000_s1154" style="position:absolute;margin-left:.6pt;margin-top:731.35pt;width:642.6pt;height:64.8pt;z-index:2516326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7B0A64E4">
          <v:rect id="_x0000_s1151" style="position:absolute;margin-left:0;margin-top:0;width:641.75pt;height:64pt;z-index:25163569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8CD68A0">
          <v:rect id="_x0000_s1147" style="position:absolute;margin-left:.45pt;margin-top:726.8pt;width:642.45pt;height:64.75pt;z-index:2516367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B33AE3F">
          <v:rect id="_x0000_s1122" style="position:absolute;margin-left:-30.1pt;margin-top:-3pt;width:642.6pt;height:64.75pt;z-index:251637740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68B084D8">
          <v:rect id="_x0000_s1105" style="position:absolute;margin-left:-1.7pt;margin-top:728.7pt;width:642.25pt;height:64.7pt;z-index:2516459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6E54A21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0507F34A" w14:textId="77777777" w:rsidR="00B84DEF" w:rsidRDefault="00E875B7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3559B0E6">
          <v:rect id="_x0000_s1060" style="position:absolute;left:0;text-align:left;margin-left:35.55pt;margin-top:-13.8pt;width:7.15pt;height:830.75pt;z-index:25168896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14:paraId="1D0D011A" w14:textId="77777777" w:rsidR="00E35837" w:rsidRDefault="00E35837" w:rsidP="008529AA">
      <w:r>
        <w:rPr>
          <w:noProof/>
          <w:lang w:eastAsia="en-IN"/>
        </w:rPr>
        <w:drawing>
          <wp:inline distT="0" distB="0" distL="0" distR="0" wp14:anchorId="4CE44A62" wp14:editId="6D0681D7">
            <wp:extent cx="5937885" cy="4215765"/>
            <wp:effectExtent l="19050" t="0" r="5715" b="0"/>
            <wp:docPr id="2" name="Picture 2" descr="C:\Users\Admin\Desktop\VERILOG\Lab_Work\B\Lab5\Q3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5\Q3\Doc\RTL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215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00429" w14:textId="77777777" w:rsidR="00E35837" w:rsidRDefault="00E35837" w:rsidP="008529AA"/>
    <w:p w14:paraId="10DC57D6" w14:textId="77777777" w:rsidR="006530FD" w:rsidRDefault="00E875B7" w:rsidP="008529AA">
      <w:r>
        <w:rPr>
          <w:noProof/>
          <w:lang w:eastAsia="en-IN"/>
        </w:rPr>
        <w:pict w14:anchorId="2DB0190E"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70227665" w14:textId="77777777" w:rsidR="008529AA" w:rsidRDefault="00E875B7" w:rsidP="008529AA">
      <w:pPr>
        <w:pStyle w:val="ListParagraph"/>
        <w:numPr>
          <w:ilvl w:val="0"/>
          <w:numId w:val="2"/>
        </w:num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lastRenderedPageBreak/>
        <w:pict w14:anchorId="57BE02FB">
          <v:rect id="_x0000_s1064" style="position:absolute;left:0;text-align:left;margin-left:-496.85pt;margin-top:-3pt;width:7.15pt;height:830pt;z-index:2516920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2F85294E">
          <v:rect id="_x0000_s1117" style="position:absolute;left:0;text-align:left;margin-left:-1.5pt;margin-top:-1.2pt;width:642.5pt;height:64.75pt;z-index:2516408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1666A1">
        <w:t>Block</w:t>
      </w:r>
      <w:r w:rsidR="008529AA" w:rsidRPr="00B84DEF">
        <w:t xml:space="preserve"> </w:t>
      </w:r>
      <w:r w:rsidR="001666A1">
        <w:t>Diagram</w:t>
      </w:r>
    </w:p>
    <w:p w14:paraId="7524EFBB" w14:textId="77777777" w:rsidR="00B475BC" w:rsidRDefault="00E35837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228E722D" wp14:editId="4DBEDDD9">
            <wp:extent cx="2404577" cy="2897579"/>
            <wp:effectExtent l="19050" t="0" r="0" b="0"/>
            <wp:docPr id="3" name="Picture 3" descr="C:\Users\Admin\Desktop\VERILOG\Lab_Work\B\Lab5\Q3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5\Q3\Doc\Bloc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094" cy="28969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875B7">
        <w:rPr>
          <w:b/>
          <w:noProof/>
          <w:lang w:eastAsia="en-IN"/>
        </w:rPr>
        <w:pict w14:anchorId="2E519BD5">
          <v:rect id="_x0000_s1165" style="position:absolute;margin-left:36.15pt;margin-top:-12.9pt;width:7.15pt;height:830.75pt;z-index:25172582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250DE0A1" w14:textId="77777777" w:rsidR="00B475BC" w:rsidRDefault="00E875B7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0BD41798">
          <v:rect id="_x0000_s1141" style="position:absolute;left:0;text-align:left;margin-left:-.9pt;margin-top:-2.2pt;width:642.4pt;height:64.75pt;z-index:251634665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A4D3A">
        <w:t>Tech Schematic</w:t>
      </w:r>
    </w:p>
    <w:p w14:paraId="206F5888" w14:textId="77777777" w:rsidR="009A4D3A" w:rsidRDefault="00E35837" w:rsidP="009A4D3A">
      <w:r>
        <w:rPr>
          <w:noProof/>
          <w:lang w:eastAsia="en-IN"/>
        </w:rPr>
        <w:drawing>
          <wp:inline distT="0" distB="0" distL="0" distR="0" wp14:anchorId="6299D432" wp14:editId="426E61EC">
            <wp:extent cx="2101850" cy="4500880"/>
            <wp:effectExtent l="19050" t="0" r="0" b="0"/>
            <wp:docPr id="4" name="Picture 4" descr="C:\Users\Admin\Desktop\VERILOG\Lab_Work\B\Lab5\Q3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5\Q3\Doc\Te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4500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875B7">
        <w:rPr>
          <w:noProof/>
          <w:lang w:eastAsia="en-IN"/>
        </w:rPr>
        <w:pict w14:anchorId="1FAF79D2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6AA41D4A" w14:textId="77777777" w:rsidR="009A4D3A" w:rsidRDefault="00E875B7" w:rsidP="009A4D3A">
      <w:pPr>
        <w:pStyle w:val="ListParagraph"/>
        <w:numPr>
          <w:ilvl w:val="0"/>
          <w:numId w:val="2"/>
        </w:numPr>
      </w:pPr>
      <w:r>
        <w:rPr>
          <w:b/>
          <w:noProof/>
          <w:lang w:eastAsia="en-IN"/>
        </w:rPr>
        <w:lastRenderedPageBreak/>
        <w:pict w14:anchorId="29E13406">
          <v:rect id="_x0000_s1169" style="position:absolute;left:0;text-align:left;margin-left:-3pt;margin-top:-1.35pt;width:642.6pt;height:64.7pt;z-index:251631590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3F958FA3">
          <v:rect id="_x0000_s1168" style="position:absolute;left:0;text-align:left;margin-left:37.3pt;margin-top:-1.25pt;width:7.15pt;height:830.55pt;z-index:251726848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14:paraId="35048F74" w14:textId="77777777" w:rsidR="00D20AF1" w:rsidRDefault="00E35837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67B448AA" wp14:editId="0A54838B">
            <wp:extent cx="5937885" cy="1840865"/>
            <wp:effectExtent l="19050" t="0" r="5715" b="0"/>
            <wp:docPr id="5" name="Picture 5" descr="C:\Users\Admin\Desktop\VERILOG\Lab_Work\B\Lab5\Q3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5\Q3\Doc\wa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840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01A61" w14:textId="77777777" w:rsidR="005B6205" w:rsidRPr="005B6205" w:rsidRDefault="00E875B7" w:rsidP="005B6205">
      <w:r>
        <w:rPr>
          <w:b/>
          <w:noProof/>
          <w:lang w:eastAsia="en-IN"/>
        </w:rPr>
        <w:pict w14:anchorId="6747208B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2EB8656A"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1E00A86C" w14:textId="77777777" w:rsidR="00F141CD" w:rsidRDefault="00B475BC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</w:p>
    <w:p w14:paraId="1A49FF05" w14:textId="77777777" w:rsidR="004917F9" w:rsidRPr="00954118" w:rsidRDefault="004917F9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23C916BE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747A4C24" w14:textId="77777777" w:rsidR="00F64D1C" w:rsidRPr="000A7B7D" w:rsidRDefault="00E875B7" w:rsidP="005E5340">
      <w:pPr>
        <w:rPr>
          <w:b/>
        </w:rPr>
      </w:pPr>
      <w:r>
        <w:rPr>
          <w:noProof/>
          <w:lang w:eastAsia="en-IN"/>
        </w:rPr>
        <w:pict w14:anchorId="73176314">
          <v:rect id="_x0000_s1113" style="position:absolute;margin-left:-15pt;margin-top:.15pt;width:642.3pt;height:64.35pt;z-index:2516418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6806CD">
        <w:t>Dharamvir Chundawat</w:t>
      </w:r>
      <w:r w:rsidR="00F72D7E" w:rsidRPr="00F72D7E">
        <w:t xml:space="preserve"> (15024013300</w:t>
      </w:r>
      <w:r w:rsidR="006806CD">
        <w:t>7</w:t>
      </w:r>
      <w:r w:rsidR="00F72D7E" w:rsidRPr="00F72D7E">
        <w:t>)</w:t>
      </w:r>
      <w:r>
        <w:rPr>
          <w:noProof/>
          <w:lang w:eastAsia="en-IN"/>
        </w:rPr>
        <w:pict w14:anchorId="6340F2B8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3.85pt;height:13.85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E3302"/>
    <w:multiLevelType w:val="hybridMultilevel"/>
    <w:tmpl w:val="11A416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4505"/>
    <w:multiLevelType w:val="hybridMultilevel"/>
    <w:tmpl w:val="ABBA98D0"/>
    <w:lvl w:ilvl="0" w:tplc="0FF458F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yMzQ3NzU1NzNT0lEKTi0uzszPAykwrAUADSpGeCwAAAA="/>
  </w:docVars>
  <w:rsids>
    <w:rsidRoot w:val="00273AF6"/>
    <w:rsid w:val="0000120E"/>
    <w:rsid w:val="0000579C"/>
    <w:rsid w:val="00025F1C"/>
    <w:rsid w:val="000335D0"/>
    <w:rsid w:val="00034DDE"/>
    <w:rsid w:val="0006294C"/>
    <w:rsid w:val="0006784B"/>
    <w:rsid w:val="000A6F20"/>
    <w:rsid w:val="000A7B7D"/>
    <w:rsid w:val="000C0B3C"/>
    <w:rsid w:val="000D1EFF"/>
    <w:rsid w:val="000D5D58"/>
    <w:rsid w:val="000E4B3C"/>
    <w:rsid w:val="001141A8"/>
    <w:rsid w:val="001159AD"/>
    <w:rsid w:val="00135A77"/>
    <w:rsid w:val="001666A1"/>
    <w:rsid w:val="001967D7"/>
    <w:rsid w:val="001B0192"/>
    <w:rsid w:val="00226F96"/>
    <w:rsid w:val="0023535C"/>
    <w:rsid w:val="002449EA"/>
    <w:rsid w:val="00273AF6"/>
    <w:rsid w:val="00273D56"/>
    <w:rsid w:val="0027572C"/>
    <w:rsid w:val="002D5A9D"/>
    <w:rsid w:val="002E05E7"/>
    <w:rsid w:val="002F42CE"/>
    <w:rsid w:val="00341DBB"/>
    <w:rsid w:val="003505C4"/>
    <w:rsid w:val="003627B1"/>
    <w:rsid w:val="003C01D8"/>
    <w:rsid w:val="003E35B3"/>
    <w:rsid w:val="004035E8"/>
    <w:rsid w:val="004040ED"/>
    <w:rsid w:val="00411A31"/>
    <w:rsid w:val="00415826"/>
    <w:rsid w:val="00415AB8"/>
    <w:rsid w:val="00426E56"/>
    <w:rsid w:val="004460E1"/>
    <w:rsid w:val="004917F9"/>
    <w:rsid w:val="0049506A"/>
    <w:rsid w:val="00497968"/>
    <w:rsid w:val="004B19A0"/>
    <w:rsid w:val="004C5467"/>
    <w:rsid w:val="00554DCF"/>
    <w:rsid w:val="00580689"/>
    <w:rsid w:val="00581E86"/>
    <w:rsid w:val="00583D91"/>
    <w:rsid w:val="005B416B"/>
    <w:rsid w:val="005B6205"/>
    <w:rsid w:val="005D7354"/>
    <w:rsid w:val="005E5340"/>
    <w:rsid w:val="00613B87"/>
    <w:rsid w:val="00647881"/>
    <w:rsid w:val="00651C0C"/>
    <w:rsid w:val="006530FD"/>
    <w:rsid w:val="006806CD"/>
    <w:rsid w:val="0068723E"/>
    <w:rsid w:val="006A10A5"/>
    <w:rsid w:val="006C4065"/>
    <w:rsid w:val="006E10A4"/>
    <w:rsid w:val="006F742C"/>
    <w:rsid w:val="00725531"/>
    <w:rsid w:val="00745C80"/>
    <w:rsid w:val="0075304D"/>
    <w:rsid w:val="00771134"/>
    <w:rsid w:val="00771AEA"/>
    <w:rsid w:val="007C4257"/>
    <w:rsid w:val="007D6341"/>
    <w:rsid w:val="00805841"/>
    <w:rsid w:val="00816911"/>
    <w:rsid w:val="0082182F"/>
    <w:rsid w:val="00832068"/>
    <w:rsid w:val="00846FC7"/>
    <w:rsid w:val="008500F9"/>
    <w:rsid w:val="008529AA"/>
    <w:rsid w:val="00867AC4"/>
    <w:rsid w:val="00883046"/>
    <w:rsid w:val="008B3354"/>
    <w:rsid w:val="008B5DFA"/>
    <w:rsid w:val="008B6C18"/>
    <w:rsid w:val="008B7EAE"/>
    <w:rsid w:val="008E09EA"/>
    <w:rsid w:val="00941831"/>
    <w:rsid w:val="00954118"/>
    <w:rsid w:val="0097252C"/>
    <w:rsid w:val="009A4D3A"/>
    <w:rsid w:val="009D5A9D"/>
    <w:rsid w:val="009F4B42"/>
    <w:rsid w:val="00A01762"/>
    <w:rsid w:val="00A0457A"/>
    <w:rsid w:val="00A87FD3"/>
    <w:rsid w:val="00AB3020"/>
    <w:rsid w:val="00AC3289"/>
    <w:rsid w:val="00AD1BF3"/>
    <w:rsid w:val="00AD7719"/>
    <w:rsid w:val="00B04914"/>
    <w:rsid w:val="00B05174"/>
    <w:rsid w:val="00B05381"/>
    <w:rsid w:val="00B40AB2"/>
    <w:rsid w:val="00B475BC"/>
    <w:rsid w:val="00B648E5"/>
    <w:rsid w:val="00B84DEF"/>
    <w:rsid w:val="00B85EA6"/>
    <w:rsid w:val="00B96A4B"/>
    <w:rsid w:val="00BE1A44"/>
    <w:rsid w:val="00BE6DEE"/>
    <w:rsid w:val="00BF2B01"/>
    <w:rsid w:val="00C20DA6"/>
    <w:rsid w:val="00C35E43"/>
    <w:rsid w:val="00C5336D"/>
    <w:rsid w:val="00C57038"/>
    <w:rsid w:val="00C9222F"/>
    <w:rsid w:val="00CA508F"/>
    <w:rsid w:val="00CB6007"/>
    <w:rsid w:val="00CC0EBF"/>
    <w:rsid w:val="00CD09DA"/>
    <w:rsid w:val="00CE5818"/>
    <w:rsid w:val="00D14099"/>
    <w:rsid w:val="00D20AF1"/>
    <w:rsid w:val="00D2585E"/>
    <w:rsid w:val="00D729A6"/>
    <w:rsid w:val="00D861B3"/>
    <w:rsid w:val="00DD0FCE"/>
    <w:rsid w:val="00E16E4B"/>
    <w:rsid w:val="00E33737"/>
    <w:rsid w:val="00E35837"/>
    <w:rsid w:val="00E63A10"/>
    <w:rsid w:val="00E715F1"/>
    <w:rsid w:val="00E875B7"/>
    <w:rsid w:val="00EA5E74"/>
    <w:rsid w:val="00EE0BFA"/>
    <w:rsid w:val="00F0004E"/>
    <w:rsid w:val="00F02AED"/>
    <w:rsid w:val="00F141CD"/>
    <w:rsid w:val="00F5377C"/>
    <w:rsid w:val="00F64D1C"/>
    <w:rsid w:val="00F7010A"/>
    <w:rsid w:val="00F72D7E"/>
    <w:rsid w:val="00FA7C1D"/>
    <w:rsid w:val="00FB5BEA"/>
    <w:rsid w:val="00FD1FF1"/>
    <w:rsid w:val="00FD3EF0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0"/>
    <o:shapelayout v:ext="edit">
      <o:idmap v:ext="edit" data="1"/>
    </o:shapelayout>
  </w:shapeDefaults>
  <w:decimalSymbol w:val="."/>
  <w:listSeparator w:val=","/>
  <w14:docId w14:val="19343E81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73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28689-764D-40C2-B96F-A1259DCE6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4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47</cp:revision>
  <dcterms:created xsi:type="dcterms:W3CDTF">2010-07-02T20:06:00Z</dcterms:created>
  <dcterms:modified xsi:type="dcterms:W3CDTF">2018-04-08T20:17:00Z</dcterms:modified>
  <cp:category>Business</cp:category>
</cp:coreProperties>
</file>